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E8AB2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3C3BC640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5C315B31" w14:textId="16A35754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EA245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48537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EA245B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48537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4</w:t>
      </w:r>
    </w:p>
    <w:p w14:paraId="6C844DC0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2AA7AE9F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2B08B40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E2C49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C5228" w14:textId="77777777" w:rsidR="00AA1FCD" w:rsidRPr="008F7F2A" w:rsidRDefault="008F7F2A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 w:rsidRPr="008F7F2A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Society and the past</w:t>
            </w:r>
          </w:p>
        </w:tc>
      </w:tr>
      <w:tr w:rsidR="00AA1FCD" w:rsidRPr="001C26A0" w14:paraId="2D1FF93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F049B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49AA88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A245B" w14:paraId="327A7AE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A7F28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C10903E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College of Social Sciences</w:t>
            </w:r>
          </w:p>
        </w:tc>
      </w:tr>
      <w:tr w:rsidR="00AA1FCD" w:rsidRPr="00EA245B" w14:paraId="61106B0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C8FA35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338F61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Institute of Sociological Sciences</w:t>
            </w:r>
          </w:p>
        </w:tc>
      </w:tr>
      <w:tr w:rsidR="00AA1FCD" w:rsidRPr="004F2031" w14:paraId="6AF8ACA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E7EAC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2797D5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ociology, Social Work</w:t>
            </w:r>
          </w:p>
        </w:tc>
      </w:tr>
      <w:tr w:rsidR="00AA1FCD" w:rsidRPr="004F2031" w14:paraId="7BD81E5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04808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C45AB2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, MA</w:t>
            </w:r>
          </w:p>
        </w:tc>
      </w:tr>
      <w:tr w:rsidR="00AA1FCD" w:rsidRPr="004F2031" w14:paraId="4CD7A73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114BA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90CB65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54353E4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37252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981A49" w14:textId="77777777" w:rsidR="00AA1FCD" w:rsidRPr="004F2031" w:rsidRDefault="001C04E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Full time</w:t>
            </w:r>
          </w:p>
        </w:tc>
      </w:tr>
      <w:tr w:rsidR="00AA1FCD" w:rsidRPr="00EA245B" w14:paraId="77F36EA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A423B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FB9E44" w14:textId="77777777" w:rsidR="00AA1FCD" w:rsidRPr="004F2031" w:rsidRDefault="00EA245B" w:rsidP="00E60042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202</w:t>
            </w:r>
            <w:r w:rsidR="00E60042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3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/202</w:t>
            </w:r>
            <w:r w:rsidR="00E60042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4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 Summer semester</w:t>
            </w:r>
          </w:p>
        </w:tc>
      </w:tr>
      <w:tr w:rsidR="00AA1FCD" w:rsidRPr="00EA245B" w14:paraId="51FB111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E9796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E331D2" w14:textId="77777777" w:rsidR="00AA1FCD" w:rsidRPr="00EA245B" w:rsidRDefault="00EA245B" w:rsidP="008F7F2A">
            <w:pPr>
              <w:pStyle w:val="Odpowiedzi"/>
              <w:rPr>
                <w:rFonts w:ascii="Corbel" w:hAnsi="Corbel" w:cs="Tahoma"/>
                <w:b w:val="0"/>
                <w:i/>
                <w:color w:val="FF0000"/>
                <w:sz w:val="24"/>
                <w:szCs w:val="24"/>
              </w:rPr>
            </w:pPr>
            <w:r w:rsidRPr="00EA245B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Classes</w:t>
            </w:r>
          </w:p>
        </w:tc>
      </w:tr>
      <w:tr w:rsidR="00AA1FCD" w:rsidRPr="004F2031" w14:paraId="6BDB09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CC7ED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2B013A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34E9CF5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01ADB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7202FF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75DBDD2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C45397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C77B8E" w14:textId="77777777" w:rsidR="00AA1FCD" w:rsidRPr="00EA245B" w:rsidRDefault="008F7F2A">
            <w:pPr>
              <w:pStyle w:val="Odpowiedzi"/>
              <w:rPr>
                <w:rFonts w:ascii="Corbel" w:hAnsi="Corbel" w:cs="Tahoma"/>
                <w:b w:val="0"/>
                <w:i/>
                <w:color w:val="FF0000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FF0000"/>
                <w:sz w:val="24"/>
                <w:szCs w:val="24"/>
                <w:lang w:val="en-GB"/>
              </w:rPr>
              <w:t>Dominik Porczyński</w:t>
            </w:r>
          </w:p>
        </w:tc>
      </w:tr>
    </w:tbl>
    <w:p w14:paraId="0EC0615D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0563DCD1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631B01F5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1E271183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5BD78B95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7712A76C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7E835307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ADC15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21DED7B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052D70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AD0BD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ACDF98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0AC0E7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51975354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564AF8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AFC5F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4A2D0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AD79D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29392E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19D32A20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153206" w14:textId="77777777" w:rsidR="00AA1FCD" w:rsidRPr="004F2031" w:rsidRDefault="00EA245B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2CDB09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DBAD5B" w14:textId="77777777" w:rsidR="00AA1FCD" w:rsidRPr="004F2031" w:rsidRDefault="00A64BAB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9641AC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F620D26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9F1DFC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4E0DD8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760FFD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505073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32B2910" w14:textId="7E4D6C6E" w:rsidR="00AA1FCD" w:rsidRPr="004F2031" w:rsidRDefault="0048537B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</w:tr>
    </w:tbl>
    <w:p w14:paraId="5503C2E6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0C58D10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65749AA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1DB1D5FA" w14:textId="77777777" w:rsidR="00AA1FCD" w:rsidRPr="00706CAC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706CAC">
        <w:rPr>
          <w:rFonts w:ascii="Corbel" w:hAnsi="Corbel" w:cs="Tahoma"/>
          <w:smallCaps w:val="0"/>
          <w:color w:val="auto"/>
          <w:szCs w:val="24"/>
          <w:lang w:val="en-US"/>
        </w:rPr>
        <w:t>- conducted in a traditional way</w:t>
      </w:r>
    </w:p>
    <w:p w14:paraId="4A6A9BC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76E717D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A8A077F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3C4E40C5" w14:textId="77777777" w:rsidR="00AA1FCD" w:rsidRPr="008F7F2A" w:rsidRDefault="008F7F2A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F7F2A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211790C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01AA3A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905D4DA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48537B" w14:paraId="0733BFDF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C38118" w14:textId="77777777" w:rsidR="001C04ED" w:rsidRPr="008F7F2A" w:rsidRDefault="001C04ED" w:rsidP="001C04E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F7F2A">
              <w:rPr>
                <w:rFonts w:ascii="Corbel" w:hAnsi="Corbel" w:cs="Arial"/>
                <w:iCs/>
                <w:color w:val="auto"/>
                <w:sz w:val="22"/>
                <w:shd w:val="clear" w:color="auto" w:fill="FFFFFF"/>
                <w:lang w:val="en-US"/>
              </w:rPr>
              <w:t>Intermediate- advanced</w:t>
            </w:r>
            <w:r w:rsidRPr="008F7F2A">
              <w:rPr>
                <w:rFonts w:ascii="Corbel" w:hAnsi="Corbel"/>
                <w:iCs/>
                <w:color w:val="auto"/>
                <w:sz w:val="22"/>
                <w:lang w:val="en-GB" w:eastAsia="pl-PL"/>
              </w:rPr>
              <w:t xml:space="preserve"> English proficiency and the ability to use information technology (IT)</w:t>
            </w:r>
          </w:p>
          <w:p w14:paraId="7A3C3DA6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7415F187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8DFBB5C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A2380E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F140405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DEAE3D9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67547EC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F90EEB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6239CF4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7F4923B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33ED0777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48537B" w14:paraId="0B667852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44392C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5217C2" w14:textId="77777777" w:rsidR="00AA1FCD" w:rsidRPr="008F7F2A" w:rsidRDefault="008F7F2A" w:rsidP="008F7F2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Students are to familiarise themselves with sociological concepts of past in contemporary societies</w:t>
            </w:r>
          </w:p>
        </w:tc>
      </w:tr>
      <w:tr w:rsidR="00AA1FCD" w:rsidRPr="0048537B" w14:paraId="65E236AE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522AB97" w14:textId="77777777" w:rsidR="00AA1FCD" w:rsidRPr="004F2031" w:rsidRDefault="00706CAC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1DBCD6" w14:textId="77777777" w:rsidR="00AA1FCD" w:rsidRPr="004F2031" w:rsidRDefault="008F7F2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Students are to familiarise themselves with actual practices of past presencing in Subcarpathian voivodeship</w:t>
            </w:r>
          </w:p>
        </w:tc>
      </w:tr>
      <w:tr w:rsidR="00AA1FCD" w:rsidRPr="0048537B" w14:paraId="333FF714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258A25B" w14:textId="77777777" w:rsidR="00AA1FCD" w:rsidRPr="004F2031" w:rsidRDefault="002D7484" w:rsidP="00706CAC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</w:t>
            </w:r>
            <w:r w:rsidR="00706CAC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593B2D" w14:textId="77777777" w:rsidR="00AA1FCD" w:rsidRPr="004F2031" w:rsidRDefault="008F7F2A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Students are to develop their abilities to discuss the past and its function in contemporary societies in a multicultural environment</w:t>
            </w:r>
          </w:p>
        </w:tc>
      </w:tr>
    </w:tbl>
    <w:p w14:paraId="37F689E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815B31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38383F1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7699C8E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19A7AB8F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506D5AB9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48537B" w14:paraId="491C623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E3E59E1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0ACB15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7E1D9CE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190D3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F2031" w14:paraId="64C58B8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F118D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530524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F8F46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48C05AE6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85BD8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C428C6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25D1A2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2CDE7C6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6C0D84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4F30E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1417B6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147F3FB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56783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n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4ED42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2DFE3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70BCAD0A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11475D1C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79CBB40A" w14:textId="77777777" w:rsidR="00AA1FCD" w:rsidRPr="004F2031" w:rsidRDefault="00AA1FCD">
      <w:pPr>
        <w:pStyle w:val="Akapitzlist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16C6DEAB" w14:textId="77777777" w:rsidR="00AA1FCD" w:rsidRPr="004F2031" w:rsidRDefault="002D7484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6659037C" w14:textId="77777777" w:rsidR="00AA1FCD" w:rsidRPr="004F2031" w:rsidRDefault="00AA1FCD">
      <w:pPr>
        <w:pStyle w:val="Akapitzlist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746C149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E7A32E" w14:textId="77777777"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3DF6904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5DFE6D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615668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092D23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0E03BD8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0B9945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1130E44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8A3570" w14:textId="77777777" w:rsidR="00AA1FCD" w:rsidRPr="004F2031" w:rsidRDefault="002D7484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1BB2426D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20AAFFC7" w14:textId="77777777" w:rsidR="00AA1FCD" w:rsidRPr="004F2031" w:rsidRDefault="002D7484">
      <w:pPr>
        <w:pStyle w:val="Akapitzlist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B234743" w14:textId="77777777" w:rsidR="00AA1FCD" w:rsidRPr="004F2031" w:rsidRDefault="00AA1FCD">
      <w:pPr>
        <w:pStyle w:val="Akapitzlist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6F765A0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71CA9A" w14:textId="77777777"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AA1FCD" w:rsidRPr="008F7F2A" w14:paraId="2A4641C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6971FA" w14:textId="77777777" w:rsidR="00AA1FCD" w:rsidRPr="008F7F2A" w:rsidRDefault="008F7F2A" w:rsidP="008F7F2A">
            <w:pPr>
              <w:spacing w:after="0" w:line="240" w:lineRule="auto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Lieux de memoire</w:t>
            </w:r>
          </w:p>
        </w:tc>
      </w:tr>
      <w:tr w:rsidR="00AA1FCD" w:rsidRPr="0048537B" w14:paraId="69FEFC3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569E2C" w14:textId="77777777" w:rsidR="00AA1FCD" w:rsidRPr="004F2031" w:rsidRDefault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Collective memory and cultural memory</w:t>
            </w:r>
          </w:p>
        </w:tc>
      </w:tr>
      <w:tr w:rsidR="00AA1FCD" w:rsidRPr="008F7F2A" w14:paraId="335CCF6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1F8C78" w14:textId="77777777" w:rsidR="00AA1FCD" w:rsidRPr="008F7F2A" w:rsidRDefault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lastRenderedPageBreak/>
              <w:t>Past presencing</w:t>
            </w:r>
          </w:p>
        </w:tc>
      </w:tr>
      <w:tr w:rsidR="00AA1FCD" w:rsidRPr="008F7F2A" w14:paraId="7374242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8D8D58" w14:textId="77777777" w:rsidR="00AA1FCD" w:rsidRPr="004F2031" w:rsidRDefault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Historical policy</w:t>
            </w:r>
          </w:p>
        </w:tc>
      </w:tr>
      <w:tr w:rsidR="008F7F2A" w:rsidRPr="008F7F2A" w14:paraId="0661A733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99C25C4" w14:textId="77777777" w:rsidR="008F7F2A" w:rsidRPr="008F7F2A" w:rsidRDefault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Musealisation of public space</w:t>
            </w:r>
          </w:p>
        </w:tc>
      </w:tr>
      <w:tr w:rsidR="008F7F2A" w:rsidRPr="0048537B" w14:paraId="29CE76A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57FE94" w14:textId="77777777" w:rsidR="008F7F2A" w:rsidRPr="004F2031" w:rsidRDefault="008F7F2A" w:rsidP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Institutional practices of past presencing: a trip to Rzeszów museum.</w:t>
            </w:r>
          </w:p>
        </w:tc>
      </w:tr>
      <w:tr w:rsidR="008F7F2A" w:rsidRPr="0048537B" w14:paraId="747D768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AB3E2F" w14:textId="77777777" w:rsidR="008F7F2A" w:rsidRDefault="008F7F2A" w:rsidP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Institutional practices of past presencing: a trip to Łańcut Castle.</w:t>
            </w:r>
          </w:p>
        </w:tc>
      </w:tr>
      <w:tr w:rsidR="008F7F2A" w:rsidRPr="0048537B" w14:paraId="7F7A1D7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38F0CA" w14:textId="77777777" w:rsidR="008F7F2A" w:rsidRDefault="008F7F2A" w:rsidP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Institutional practices of past presencing: a trip to Ulma Family Museum.</w:t>
            </w:r>
          </w:p>
        </w:tc>
      </w:tr>
      <w:tr w:rsidR="008F7F2A" w:rsidRPr="0048537B" w14:paraId="6B3E2E6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C96541" w14:textId="77777777" w:rsidR="008F7F2A" w:rsidRPr="004F2031" w:rsidRDefault="008F7F2A" w:rsidP="008F7F2A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Institutional practices of past presencing: a</w:t>
            </w: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trip to Kolbuszowa open air museum.</w:t>
            </w:r>
          </w:p>
        </w:tc>
      </w:tr>
    </w:tbl>
    <w:p w14:paraId="4B8608D1" w14:textId="77777777" w:rsidR="00AA1FCD" w:rsidRPr="004F2031" w:rsidRDefault="00AA1FCD">
      <w:pPr>
        <w:pStyle w:val="Akapitzlist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700D2226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42E3FF0B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FBC30EC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31ADA51A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6DA3A85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3A7DFFE7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0ECF02C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6AA7F8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5EB6C2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3A21080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2B5FFF0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CC6909F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08A6F3A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7DD7FD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396ED77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7D5954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7ED8D4A3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626B59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BD122B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4869C51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D7E0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E96F9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6A0C6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294DA78C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BA299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DA6ED5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DAA736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</w:tr>
    </w:tbl>
    <w:p w14:paraId="2321730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546FD8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F7A0FE6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28C09FD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48537B" w14:paraId="093EC7A1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C0677A" w14:textId="77777777" w:rsidR="00AA1FCD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Project – presentation about practices of past presencing in students’ countries</w:t>
            </w:r>
          </w:p>
          <w:p w14:paraId="704E7687" w14:textId="77777777" w:rsidR="008F7F2A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ctive participation in discussions during classes.</w:t>
            </w:r>
          </w:p>
          <w:p w14:paraId="0D2616A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87D144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17EADE6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73E21171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42C4016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477B53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04BAA7D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F3002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91857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7D24C1F1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C582A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320634" w14:textId="77777777" w:rsidR="00AA1FCD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8F7F2A" w14:paraId="1DE8039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313E94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3A6957" w14:textId="77DE0E09" w:rsidR="00AA1FCD" w:rsidRPr="004F2031" w:rsidRDefault="0048537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0</w:t>
            </w:r>
          </w:p>
        </w:tc>
      </w:tr>
      <w:tr w:rsidR="00AA1FCD" w:rsidRPr="008F7F2A" w14:paraId="29E418A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DDF77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 xml:space="preserve">Non-contact hours - student's own work (preparation for classes or examinations, </w:t>
            </w: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lastRenderedPageBreak/>
              <w:t>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6C757E" w14:textId="75019A73" w:rsidR="00AA1FCD" w:rsidRPr="004F2031" w:rsidRDefault="0048537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lastRenderedPageBreak/>
              <w:t>50</w:t>
            </w:r>
          </w:p>
        </w:tc>
      </w:tr>
      <w:tr w:rsidR="00AA1FCD" w:rsidRPr="004F2031" w14:paraId="194DB15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E9262C9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E481A0" w14:textId="5AB7AA3B" w:rsidR="00AA1FCD" w:rsidRPr="004F2031" w:rsidRDefault="0048537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100</w:t>
            </w:r>
          </w:p>
        </w:tc>
      </w:tr>
      <w:tr w:rsidR="00AA1FCD" w:rsidRPr="008F7F2A" w14:paraId="0705397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9924C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23EB44" w14:textId="5505FE4E" w:rsidR="00AA1FCD" w:rsidRPr="004F2031" w:rsidRDefault="0048537B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</w:t>
            </w:r>
          </w:p>
        </w:tc>
      </w:tr>
    </w:tbl>
    <w:p w14:paraId="6E795E31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411F7C3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FECC13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68BD2B27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3C2D5ECB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339A739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75A982A3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51BD5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25D905F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C60B3B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6D5E715A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05ADDD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EBBA8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B2F8B0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9F4D06D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FECB35F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46AA322E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8F7F2A" w14:paraId="3EF92469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53F36B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51AE0824" w14:textId="77777777" w:rsidR="008F7F2A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Fyfe G., Macdonald S. (2004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orizing museums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Oxford: Blackwell.</w:t>
            </w:r>
          </w:p>
          <w:p w14:paraId="1C7B36BB" w14:textId="77777777" w:rsidR="008F7F2A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Halbwachs M. (1992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On collective memor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Chicago: The University of Chicago Press.</w:t>
            </w:r>
          </w:p>
          <w:p w14:paraId="3DEF5BC1" w14:textId="77777777" w:rsidR="008F7F2A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Macdonald S. (2013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Memorylands. Heritage and Identity in Europe toda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. London: Routledge. </w:t>
            </w:r>
          </w:p>
          <w:p w14:paraId="229FE151" w14:textId="77777777" w:rsidR="00AA1FCD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Nora P. et al (1996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Realms of Memory. Rethinking the French Past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New York: Columbia University Press.</w:t>
            </w:r>
          </w:p>
          <w:p w14:paraId="6A93B0F9" w14:textId="77777777" w:rsidR="008F7F2A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Assmann J. (2011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Cultural memory and early civilization. Writing, remembrance, and political imagination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Cambridge: Cambridge University Press.</w:t>
            </w:r>
          </w:p>
        </w:tc>
      </w:tr>
      <w:tr w:rsidR="00AA1FCD" w:rsidRPr="008F7F2A" w14:paraId="27786A76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F6B5D2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71AA25C8" w14:textId="77777777" w:rsidR="00AA1FCD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vitt P. (2015). </w:t>
            </w:r>
            <w:r w:rsidRPr="008F7F2A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Artifacts and allegiances. How museums put the nation and the world on displa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Oakland: University of California Press.</w:t>
            </w:r>
          </w:p>
        </w:tc>
      </w:tr>
    </w:tbl>
    <w:p w14:paraId="5198EDA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E1459A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738186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E0D4A8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EF1542A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3B36CCC3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405A3845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2A652E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C4616" w14:textId="77777777" w:rsidR="00866B69" w:rsidRDefault="00866B69">
      <w:pPr>
        <w:spacing w:after="0" w:line="240" w:lineRule="auto"/>
      </w:pPr>
      <w:r>
        <w:separator/>
      </w:r>
    </w:p>
  </w:endnote>
  <w:endnote w:type="continuationSeparator" w:id="0">
    <w:p w14:paraId="2C262F60" w14:textId="77777777" w:rsidR="00866B69" w:rsidRDefault="00866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EAC7D" w14:textId="77777777" w:rsidR="00AA1FCD" w:rsidRDefault="006D6EB4">
    <w:pPr>
      <w:pStyle w:val="Stopka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E60042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FC33A" w14:textId="77777777" w:rsidR="00866B69" w:rsidRDefault="00866B69">
      <w:pPr>
        <w:spacing w:after="0" w:line="240" w:lineRule="auto"/>
      </w:pPr>
      <w:r>
        <w:separator/>
      </w:r>
    </w:p>
  </w:footnote>
  <w:footnote w:type="continuationSeparator" w:id="0">
    <w:p w14:paraId="60A0DB63" w14:textId="77777777" w:rsidR="00866B69" w:rsidRDefault="00866B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719744054">
    <w:abstractNumId w:val="0"/>
  </w:num>
  <w:num w:numId="2" w16cid:durableId="1471509706">
    <w:abstractNumId w:val="1"/>
  </w:num>
  <w:num w:numId="3" w16cid:durableId="759133588">
    <w:abstractNumId w:val="5"/>
  </w:num>
  <w:num w:numId="4" w16cid:durableId="1315450419">
    <w:abstractNumId w:val="4"/>
  </w:num>
  <w:num w:numId="5" w16cid:durableId="2112508500">
    <w:abstractNumId w:val="3"/>
  </w:num>
  <w:num w:numId="6" w16cid:durableId="6944263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szQ1MTE3NTIxNzFV0lEKTi0uzszPAykwrAUAQpnhqywAAAA="/>
  </w:docVars>
  <w:rsids>
    <w:rsidRoot w:val="00AA1FCD"/>
    <w:rsid w:val="001C04ED"/>
    <w:rsid w:val="001C26A0"/>
    <w:rsid w:val="0028211C"/>
    <w:rsid w:val="002A652E"/>
    <w:rsid w:val="002D7484"/>
    <w:rsid w:val="00300BF3"/>
    <w:rsid w:val="003730E0"/>
    <w:rsid w:val="00470970"/>
    <w:rsid w:val="0048537B"/>
    <w:rsid w:val="004F2031"/>
    <w:rsid w:val="00547266"/>
    <w:rsid w:val="005B5581"/>
    <w:rsid w:val="005F3199"/>
    <w:rsid w:val="006D6EB4"/>
    <w:rsid w:val="00706CAC"/>
    <w:rsid w:val="007D1466"/>
    <w:rsid w:val="00866B69"/>
    <w:rsid w:val="008F7F2A"/>
    <w:rsid w:val="009F7732"/>
    <w:rsid w:val="00A07FFB"/>
    <w:rsid w:val="00A64BAB"/>
    <w:rsid w:val="00AA1FCD"/>
    <w:rsid w:val="00B15941"/>
    <w:rsid w:val="00C77B67"/>
    <w:rsid w:val="00CE5CA1"/>
    <w:rsid w:val="00DE11A4"/>
    <w:rsid w:val="00DF44A5"/>
    <w:rsid w:val="00E60042"/>
    <w:rsid w:val="00EA245B"/>
    <w:rsid w:val="00EA249D"/>
    <w:rsid w:val="00F3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5CEC9D"/>
  <w15:docId w15:val="{40E71569-7DB2-48FF-AB6F-C67D84DE6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basedOn w:val="Domylnaczcionkaakapitu"/>
    <w:link w:val="Stopka"/>
    <w:uiPriority w:val="99"/>
    <w:rsid w:val="00B3310D"/>
    <w:rPr>
      <w:rFonts w:eastAsia="Calibri"/>
      <w:szCs w:val="22"/>
    </w:rPr>
  </w:style>
  <w:style w:type="character" w:styleId="Numerstrony">
    <w:name w:val="page number"/>
    <w:basedOn w:val="Domylnaczcionkaakapitu"/>
    <w:semiHidden/>
    <w:rsid w:val="00B3310D"/>
  </w:style>
  <w:style w:type="character" w:customStyle="1" w:styleId="TekstpodstawowyZnak">
    <w:name w:val="Tekst podstawowy Znak"/>
    <w:basedOn w:val="Domylnaczcionkaakapitu"/>
    <w:link w:val="Tretekstu"/>
    <w:uiPriority w:val="99"/>
    <w:semiHidden/>
    <w:rsid w:val="00B3310D"/>
    <w:rPr>
      <w:rFonts w:eastAsia="Calibri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EA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EA7"/>
    <w:rPr>
      <w:rFonts w:eastAsia="Calibri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sid w:val="002A652E"/>
    <w:rPr>
      <w:b/>
      <w:color w:val="00000A"/>
    </w:rPr>
  </w:style>
  <w:style w:type="character" w:customStyle="1" w:styleId="ListLabel2">
    <w:name w:val="ListLabel 2"/>
    <w:rsid w:val="002A652E"/>
    <w:rPr>
      <w:i w:val="0"/>
    </w:rPr>
  </w:style>
  <w:style w:type="character" w:customStyle="1" w:styleId="ListLabel3">
    <w:name w:val="ListLabel 3"/>
    <w:rsid w:val="002A652E"/>
    <w:rPr>
      <w:b w:val="0"/>
      <w:i w:val="0"/>
      <w:color w:val="00000A"/>
    </w:rPr>
  </w:style>
  <w:style w:type="character" w:customStyle="1" w:styleId="ListLabel4">
    <w:name w:val="ListLabel 4"/>
    <w:rsid w:val="002A652E"/>
    <w:rPr>
      <w:color w:val="00000A"/>
    </w:rPr>
  </w:style>
  <w:style w:type="character" w:customStyle="1" w:styleId="ListLabel5">
    <w:name w:val="ListLabel 5"/>
    <w:rsid w:val="002A652E"/>
    <w:rPr>
      <w:b/>
      <w:i w:val="0"/>
      <w:color w:val="00000A"/>
    </w:rPr>
  </w:style>
  <w:style w:type="character" w:customStyle="1" w:styleId="ListLabel6">
    <w:name w:val="ListLabel 6"/>
    <w:rsid w:val="002A652E"/>
    <w:rPr>
      <w:color w:val="00000A"/>
      <w:sz w:val="24"/>
    </w:rPr>
  </w:style>
  <w:style w:type="character" w:customStyle="1" w:styleId="ListLabel7">
    <w:name w:val="ListLabel 7"/>
    <w:rsid w:val="002A652E"/>
    <w:rPr>
      <w:b/>
      <w:color w:val="00000A"/>
    </w:rPr>
  </w:style>
  <w:style w:type="character" w:customStyle="1" w:styleId="ListLabel8">
    <w:name w:val="ListLabel 8"/>
    <w:rsid w:val="002A652E"/>
    <w:rPr>
      <w:i w:val="0"/>
    </w:rPr>
  </w:style>
  <w:style w:type="character" w:customStyle="1" w:styleId="ListLabel9">
    <w:name w:val="ListLabel 9"/>
    <w:rsid w:val="002A652E"/>
    <w:rPr>
      <w:b w:val="0"/>
      <w:i w:val="0"/>
      <w:color w:val="00000A"/>
    </w:rPr>
  </w:style>
  <w:style w:type="character" w:customStyle="1" w:styleId="ListLabel10">
    <w:name w:val="ListLabel 10"/>
    <w:rsid w:val="002A652E"/>
    <w:rPr>
      <w:color w:val="00000A"/>
      <w:sz w:val="24"/>
    </w:rPr>
  </w:style>
  <w:style w:type="paragraph" w:styleId="Nagwek">
    <w:name w:val="header"/>
    <w:basedOn w:val="Normalny"/>
    <w:next w:val="Tretekstu"/>
    <w:rsid w:val="002A652E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a">
    <w:name w:val="List"/>
    <w:basedOn w:val="Tretekstu"/>
    <w:rsid w:val="002A652E"/>
    <w:rPr>
      <w:rFonts w:cs="Arial"/>
    </w:rPr>
  </w:style>
  <w:style w:type="paragraph" w:styleId="Podpis">
    <w:name w:val="Signature"/>
    <w:basedOn w:val="Normalny"/>
    <w:rsid w:val="002A652E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rsid w:val="002A652E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B3310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rsid w:val="00783EA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ny"/>
    <w:rsid w:val="002A652E"/>
  </w:style>
  <w:style w:type="table" w:styleId="Tabela-Siatka">
    <w:name w:val="Table Grid"/>
    <w:basedOn w:val="Standardowy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6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8A7AED-8AAB-42C4-8329-003B8ED6A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680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iusz Palak</cp:lastModifiedBy>
  <cp:revision>7</cp:revision>
  <cp:lastPrinted>2017-07-04T06:31:00Z</cp:lastPrinted>
  <dcterms:created xsi:type="dcterms:W3CDTF">2022-03-05T17:19:00Z</dcterms:created>
  <dcterms:modified xsi:type="dcterms:W3CDTF">2023-03-30T09:06:00Z</dcterms:modified>
  <dc:language>pl-PL</dc:language>
</cp:coreProperties>
</file>